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415DC8" w14:textId="111C8A46" w:rsidR="007E48C1" w:rsidRPr="001C4420" w:rsidRDefault="007040BB">
      <w:pPr>
        <w:rPr>
          <w:color w:val="9437FF"/>
          <w:sz w:val="20"/>
          <w:szCs w:val="20"/>
        </w:rPr>
      </w:pPr>
      <w:r w:rsidRPr="001C4420">
        <w:rPr>
          <w:noProof/>
          <w:color w:val="9437FF"/>
          <w:sz w:val="20"/>
          <w:szCs w:val="20"/>
        </w:rPr>
        <w:t>[Insert Logo</w:t>
      </w:r>
      <w:r w:rsidR="002A6176" w:rsidRPr="001C4420">
        <w:rPr>
          <w:noProof/>
          <w:color w:val="9437FF"/>
          <w:sz w:val="20"/>
          <w:szCs w:val="20"/>
        </w:rPr>
        <w:t xml:space="preserve"> or headletter</w:t>
      </w:r>
      <w:r w:rsidRPr="001C4420">
        <w:rPr>
          <w:noProof/>
          <w:color w:val="9437FF"/>
          <w:sz w:val="20"/>
          <w:szCs w:val="20"/>
        </w:rPr>
        <w:t>]</w:t>
      </w:r>
    </w:p>
    <w:p w14:paraId="7D2D96E8" w14:textId="77777777" w:rsidR="007E48C1" w:rsidRPr="001C4420" w:rsidRDefault="007E48C1">
      <w:pPr>
        <w:rPr>
          <w:sz w:val="20"/>
          <w:szCs w:val="20"/>
        </w:rPr>
      </w:pPr>
    </w:p>
    <w:p w14:paraId="03B3016C" w14:textId="195E8294" w:rsidR="007E48C1" w:rsidRPr="001C4420" w:rsidRDefault="007E48C1">
      <w:pPr>
        <w:rPr>
          <w:sz w:val="20"/>
          <w:szCs w:val="20"/>
        </w:rPr>
      </w:pPr>
      <w:r w:rsidRPr="001C4420">
        <w:rPr>
          <w:sz w:val="20"/>
          <w:szCs w:val="20"/>
        </w:rPr>
        <w:t>[</w:t>
      </w:r>
      <w:r w:rsidRPr="001C4420">
        <w:rPr>
          <w:noProof/>
          <w:color w:val="9437FF"/>
          <w:sz w:val="20"/>
          <w:szCs w:val="20"/>
        </w:rPr>
        <w:t xml:space="preserve">Today’s </w:t>
      </w:r>
      <w:r w:rsidR="00056180" w:rsidRPr="001C4420">
        <w:rPr>
          <w:noProof/>
          <w:color w:val="9437FF"/>
          <w:sz w:val="20"/>
          <w:szCs w:val="20"/>
        </w:rPr>
        <w:t>D</w:t>
      </w:r>
      <w:r w:rsidRPr="001C4420">
        <w:rPr>
          <w:noProof/>
          <w:color w:val="9437FF"/>
          <w:sz w:val="20"/>
          <w:szCs w:val="20"/>
        </w:rPr>
        <w:t xml:space="preserve">ate] </w:t>
      </w:r>
    </w:p>
    <w:p w14:paraId="5A6B26EF" w14:textId="77777777" w:rsidR="002A6176" w:rsidRPr="001C4420" w:rsidRDefault="002A6176">
      <w:pPr>
        <w:rPr>
          <w:sz w:val="20"/>
          <w:szCs w:val="20"/>
        </w:rPr>
      </w:pPr>
    </w:p>
    <w:p w14:paraId="2CC82F2F" w14:textId="1B96E663" w:rsidR="002A6176" w:rsidRPr="001C4420" w:rsidRDefault="007E48C1">
      <w:pPr>
        <w:rPr>
          <w:noProof/>
          <w:color w:val="9437FF"/>
          <w:sz w:val="32"/>
          <w:szCs w:val="32"/>
        </w:rPr>
      </w:pPr>
      <w:r w:rsidRPr="001C4420">
        <w:rPr>
          <w:sz w:val="32"/>
          <w:szCs w:val="32"/>
        </w:rPr>
        <w:t>[</w:t>
      </w:r>
      <w:r w:rsidRPr="001C4420">
        <w:rPr>
          <w:noProof/>
          <w:color w:val="9437FF"/>
          <w:sz w:val="32"/>
          <w:szCs w:val="32"/>
        </w:rPr>
        <w:t xml:space="preserve">Company Legal Name] </w:t>
      </w:r>
    </w:p>
    <w:p w14:paraId="548F0EBF" w14:textId="5BC196EF" w:rsidR="007E48C1" w:rsidRPr="001C4420" w:rsidRDefault="007E48C1">
      <w:pPr>
        <w:rPr>
          <w:noProof/>
          <w:color w:val="9437FF"/>
          <w:sz w:val="24"/>
          <w:szCs w:val="24"/>
        </w:rPr>
      </w:pPr>
      <w:r w:rsidRPr="001C4420">
        <w:rPr>
          <w:noProof/>
          <w:color w:val="9437FF"/>
          <w:sz w:val="24"/>
          <w:szCs w:val="24"/>
        </w:rPr>
        <w:t xml:space="preserve">[Company’s Registered Address] </w:t>
      </w:r>
    </w:p>
    <w:p w14:paraId="04643589" w14:textId="136677C1" w:rsidR="007E48C1" w:rsidRPr="001C4420" w:rsidRDefault="007E48C1">
      <w:pPr>
        <w:rPr>
          <w:sz w:val="20"/>
          <w:szCs w:val="20"/>
        </w:rPr>
      </w:pPr>
    </w:p>
    <w:p w14:paraId="67C5F8D6" w14:textId="77777777" w:rsidR="002A6176" w:rsidRPr="001C4420" w:rsidRDefault="002A6176">
      <w:pPr>
        <w:rPr>
          <w:sz w:val="20"/>
          <w:szCs w:val="20"/>
        </w:rPr>
      </w:pPr>
    </w:p>
    <w:p w14:paraId="5D0CD651" w14:textId="715637F9" w:rsidR="007E48C1" w:rsidRPr="001C4420" w:rsidRDefault="007E48C1">
      <w:pPr>
        <w:rPr>
          <w:sz w:val="20"/>
          <w:szCs w:val="20"/>
        </w:rPr>
      </w:pPr>
      <w:r w:rsidRPr="001C4420">
        <w:rPr>
          <w:sz w:val="20"/>
          <w:szCs w:val="20"/>
        </w:rPr>
        <w:t>To whom it may concern:</w:t>
      </w:r>
    </w:p>
    <w:p w14:paraId="754160BB" w14:textId="4152FFF2" w:rsidR="00056180" w:rsidRPr="001C4420" w:rsidRDefault="00056180" w:rsidP="00056180">
      <w:pPr>
        <w:rPr>
          <w:noProof/>
          <w:color w:val="9437FF"/>
          <w:sz w:val="20"/>
          <w:szCs w:val="20"/>
        </w:rPr>
      </w:pPr>
      <w:r w:rsidRPr="001C4420">
        <w:rPr>
          <w:sz w:val="20"/>
          <w:szCs w:val="20"/>
        </w:rPr>
        <w:t xml:space="preserve">Here is the ownership </w:t>
      </w:r>
      <w:r w:rsidR="002A6176" w:rsidRPr="001C4420">
        <w:rPr>
          <w:sz w:val="20"/>
          <w:szCs w:val="20"/>
        </w:rPr>
        <w:t>list of</w:t>
      </w:r>
      <w:r w:rsidRPr="001C4420">
        <w:rPr>
          <w:sz w:val="20"/>
          <w:szCs w:val="20"/>
        </w:rPr>
        <w:t xml:space="preserve"> Ultimate Beneficiary Owners </w:t>
      </w:r>
      <w:r w:rsidR="002A6176" w:rsidRPr="001C4420">
        <w:rPr>
          <w:sz w:val="20"/>
          <w:szCs w:val="20"/>
        </w:rPr>
        <w:t xml:space="preserve">or Shareholders </w:t>
      </w:r>
      <w:r w:rsidRPr="001C4420">
        <w:rPr>
          <w:sz w:val="20"/>
          <w:szCs w:val="20"/>
        </w:rPr>
        <w:t>of [</w:t>
      </w:r>
      <w:r w:rsidRPr="001C4420">
        <w:rPr>
          <w:noProof/>
          <w:color w:val="9437FF"/>
          <w:sz w:val="20"/>
          <w:szCs w:val="20"/>
        </w:rPr>
        <w:t>Company Legal Name]: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56180" w:rsidRPr="001C4420" w14:paraId="2FA7A187" w14:textId="77777777" w:rsidTr="00835C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5" w:type="dxa"/>
          </w:tcPr>
          <w:p w14:paraId="6828CD42" w14:textId="77777777" w:rsidR="00056180" w:rsidRPr="001C4420" w:rsidRDefault="00056180" w:rsidP="00FE0024">
            <w:pPr>
              <w:rPr>
                <w:b w:val="0"/>
                <w:bCs w:val="0"/>
                <w:sz w:val="20"/>
                <w:szCs w:val="20"/>
              </w:rPr>
            </w:pPr>
            <w:r w:rsidRPr="001C4420">
              <w:rPr>
                <w:sz w:val="20"/>
                <w:szCs w:val="20"/>
              </w:rPr>
              <w:t>Ultimate Beneficiary Owner(s)</w:t>
            </w:r>
          </w:p>
        </w:tc>
        <w:tc>
          <w:tcPr>
            <w:tcW w:w="4675" w:type="dxa"/>
          </w:tcPr>
          <w:p w14:paraId="00574967" w14:textId="47940419" w:rsidR="00056180" w:rsidRPr="001C4420" w:rsidRDefault="00056180" w:rsidP="00FE00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C4420">
              <w:rPr>
                <w:sz w:val="20"/>
                <w:szCs w:val="20"/>
              </w:rPr>
              <w:t>Percentage Owned</w:t>
            </w:r>
            <w:r w:rsidR="002A6176" w:rsidRPr="001C4420">
              <w:rPr>
                <w:sz w:val="20"/>
                <w:szCs w:val="20"/>
              </w:rPr>
              <w:t xml:space="preserve"> </w:t>
            </w:r>
          </w:p>
        </w:tc>
      </w:tr>
      <w:tr w:rsidR="00056180" w:rsidRPr="001C4420" w14:paraId="472EB102" w14:textId="77777777" w:rsidTr="00835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4FDB2C" w14:textId="279D039E" w:rsidR="00E4202A" w:rsidRDefault="00E4202A" w:rsidP="00FE0024">
            <w:pPr>
              <w:rPr>
                <w:b w:val="0"/>
                <w:bCs w:val="0"/>
                <w:caps w:val="0"/>
                <w:noProof/>
                <w:color w:val="9437FF"/>
                <w:sz w:val="20"/>
                <w:szCs w:val="20"/>
              </w:rPr>
            </w:pPr>
            <w:r>
              <w:rPr>
                <w:noProof/>
                <w:color w:val="9437FF"/>
                <w:sz w:val="20"/>
                <w:szCs w:val="20"/>
              </w:rPr>
              <w:t>[f</w:t>
            </w:r>
            <w:r>
              <w:rPr>
                <w:noProof/>
                <w:color w:val="9437FF"/>
                <w:sz w:val="20"/>
                <w:szCs w:val="20"/>
              </w:rPr>
              <w:t>ULL LEGAL</w:t>
            </w:r>
            <w:r w:rsidRPr="001C4420">
              <w:rPr>
                <w:noProof/>
                <w:color w:val="9437FF"/>
                <w:sz w:val="20"/>
                <w:szCs w:val="20"/>
              </w:rPr>
              <w:t xml:space="preserve"> </w:t>
            </w:r>
            <w:r w:rsidR="00056180" w:rsidRPr="001C4420">
              <w:rPr>
                <w:noProof/>
                <w:color w:val="9437FF"/>
                <w:sz w:val="20"/>
                <w:szCs w:val="20"/>
              </w:rPr>
              <w:t>Name</w:t>
            </w:r>
            <w:r>
              <w:rPr>
                <w:noProof/>
                <w:color w:val="9437FF"/>
                <w:sz w:val="20"/>
                <w:szCs w:val="20"/>
              </w:rPr>
              <w:t xml:space="preserve"> – first, middle, last</w:t>
            </w:r>
            <w:r w:rsidR="00056180" w:rsidRPr="001C4420">
              <w:rPr>
                <w:noProof/>
                <w:color w:val="9437FF"/>
                <w:sz w:val="20"/>
                <w:szCs w:val="20"/>
              </w:rPr>
              <w:t>]</w:t>
            </w:r>
          </w:p>
          <w:p w14:paraId="4CEC78DB" w14:textId="05F1C847" w:rsidR="00E4202A" w:rsidRPr="00E4202A" w:rsidRDefault="00E4202A" w:rsidP="00FE0024">
            <w:pPr>
              <w:rPr>
                <w:b w:val="0"/>
                <w:bCs w:val="0"/>
                <w:caps w:val="0"/>
                <w:noProof/>
                <w:color w:val="9437FF"/>
                <w:sz w:val="20"/>
                <w:szCs w:val="20"/>
              </w:rPr>
            </w:pPr>
            <w:r>
              <w:rPr>
                <w:noProof/>
                <w:color w:val="9437FF"/>
                <w:sz w:val="20"/>
                <w:szCs w:val="20"/>
              </w:rPr>
              <w:t>[fULL LEGAL</w:t>
            </w:r>
            <w:r w:rsidRPr="001C4420">
              <w:rPr>
                <w:noProof/>
                <w:color w:val="9437FF"/>
                <w:sz w:val="20"/>
                <w:szCs w:val="20"/>
              </w:rPr>
              <w:t xml:space="preserve"> Name</w:t>
            </w:r>
            <w:r>
              <w:rPr>
                <w:noProof/>
                <w:color w:val="9437FF"/>
                <w:sz w:val="20"/>
                <w:szCs w:val="20"/>
              </w:rPr>
              <w:t xml:space="preserve"> – first, middle, last</w:t>
            </w:r>
            <w:r w:rsidRPr="001C4420">
              <w:rPr>
                <w:noProof/>
                <w:color w:val="9437FF"/>
                <w:sz w:val="20"/>
                <w:szCs w:val="20"/>
              </w:rPr>
              <w:t>]</w:t>
            </w:r>
          </w:p>
        </w:tc>
        <w:tc>
          <w:tcPr>
            <w:tcW w:w="4675" w:type="dxa"/>
          </w:tcPr>
          <w:p w14:paraId="21FDE8B6" w14:textId="77777777" w:rsidR="00056180" w:rsidRDefault="00056180" w:rsidP="00FE0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9437FF"/>
                <w:sz w:val="20"/>
                <w:szCs w:val="20"/>
              </w:rPr>
            </w:pPr>
            <w:r w:rsidRPr="001C4420">
              <w:rPr>
                <w:noProof/>
                <w:color w:val="9437FF"/>
                <w:sz w:val="20"/>
                <w:szCs w:val="20"/>
              </w:rPr>
              <w:t>[ x %]</w:t>
            </w:r>
          </w:p>
          <w:p w14:paraId="26E5565B" w14:textId="2BB26A03" w:rsidR="00E4202A" w:rsidRPr="00E4202A" w:rsidRDefault="00E4202A" w:rsidP="00FE0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color w:val="9437FF"/>
                <w:sz w:val="20"/>
                <w:szCs w:val="20"/>
              </w:rPr>
            </w:pPr>
            <w:r w:rsidRPr="001C4420">
              <w:rPr>
                <w:noProof/>
                <w:color w:val="9437FF"/>
                <w:sz w:val="20"/>
                <w:szCs w:val="20"/>
              </w:rPr>
              <w:t>[ x %]</w:t>
            </w:r>
          </w:p>
        </w:tc>
      </w:tr>
    </w:tbl>
    <w:p w14:paraId="7A65E1F4" w14:textId="319A563C" w:rsidR="007E48C1" w:rsidRPr="001C4420" w:rsidRDefault="007E48C1">
      <w:pPr>
        <w:rPr>
          <w:sz w:val="20"/>
          <w:szCs w:val="20"/>
        </w:rPr>
      </w:pPr>
    </w:p>
    <w:p w14:paraId="6FC5236C" w14:textId="78ECE456" w:rsidR="00056180" w:rsidRPr="001C4420" w:rsidRDefault="00056180" w:rsidP="00056180">
      <w:pPr>
        <w:jc w:val="center"/>
        <w:rPr>
          <w:sz w:val="20"/>
          <w:szCs w:val="20"/>
          <w:u w:val="single"/>
        </w:rPr>
      </w:pPr>
    </w:p>
    <w:p w14:paraId="3BD575D2" w14:textId="3A5881C0" w:rsidR="00056180" w:rsidRPr="001C4420" w:rsidRDefault="00056180" w:rsidP="00056180">
      <w:pPr>
        <w:rPr>
          <w:noProof/>
          <w:color w:val="9437FF"/>
          <w:sz w:val="20"/>
          <w:szCs w:val="20"/>
        </w:rPr>
      </w:pPr>
      <w:r w:rsidRPr="001C4420">
        <w:rPr>
          <w:sz w:val="20"/>
          <w:szCs w:val="20"/>
        </w:rPr>
        <w:t>Here is the list of current Directors of [</w:t>
      </w:r>
      <w:r w:rsidRPr="001C4420">
        <w:rPr>
          <w:noProof/>
          <w:color w:val="9437FF"/>
          <w:sz w:val="20"/>
          <w:szCs w:val="20"/>
        </w:rPr>
        <w:t>Company Legal Name]: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B7E46" w:rsidRPr="001C4420" w14:paraId="7EDE5783" w14:textId="77777777" w:rsidTr="00A56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5" w:type="dxa"/>
          </w:tcPr>
          <w:p w14:paraId="26A69ADB" w14:textId="77777777" w:rsidR="00AB7E46" w:rsidRPr="001C4420" w:rsidRDefault="00AB7E46" w:rsidP="00A56FF0">
            <w:pPr>
              <w:rPr>
                <w:b w:val="0"/>
                <w:bCs w:val="0"/>
                <w:sz w:val="20"/>
                <w:szCs w:val="20"/>
              </w:rPr>
            </w:pPr>
            <w:r w:rsidRPr="001C4420">
              <w:rPr>
                <w:sz w:val="20"/>
                <w:szCs w:val="20"/>
              </w:rPr>
              <w:t>Name</w:t>
            </w:r>
          </w:p>
        </w:tc>
        <w:tc>
          <w:tcPr>
            <w:tcW w:w="4675" w:type="dxa"/>
          </w:tcPr>
          <w:p w14:paraId="608F91EF" w14:textId="77777777" w:rsidR="00AB7E46" w:rsidRPr="001C4420" w:rsidRDefault="00AB7E46" w:rsidP="00A56F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C4420">
              <w:rPr>
                <w:sz w:val="20"/>
                <w:szCs w:val="20"/>
              </w:rPr>
              <w:t>Title</w:t>
            </w:r>
          </w:p>
        </w:tc>
      </w:tr>
      <w:tr w:rsidR="00AB7E46" w:rsidRPr="001C4420" w14:paraId="37872184" w14:textId="77777777" w:rsidTr="00A5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D026B0" w14:textId="1C62F89D" w:rsidR="00AB7E46" w:rsidRPr="00E4202A" w:rsidRDefault="00E4202A" w:rsidP="00A56FF0">
            <w:pPr>
              <w:rPr>
                <w:b w:val="0"/>
                <w:bCs w:val="0"/>
                <w:caps w:val="0"/>
                <w:noProof/>
                <w:color w:val="9437FF"/>
                <w:sz w:val="20"/>
                <w:szCs w:val="20"/>
              </w:rPr>
            </w:pPr>
            <w:r>
              <w:rPr>
                <w:noProof/>
                <w:color w:val="9437FF"/>
                <w:sz w:val="20"/>
                <w:szCs w:val="20"/>
              </w:rPr>
              <w:t>[fULL LEGAL</w:t>
            </w:r>
            <w:r w:rsidRPr="001C4420">
              <w:rPr>
                <w:noProof/>
                <w:color w:val="9437FF"/>
                <w:sz w:val="20"/>
                <w:szCs w:val="20"/>
              </w:rPr>
              <w:t xml:space="preserve"> Name</w:t>
            </w:r>
            <w:r>
              <w:rPr>
                <w:noProof/>
                <w:color w:val="9437FF"/>
                <w:sz w:val="20"/>
                <w:szCs w:val="20"/>
              </w:rPr>
              <w:t xml:space="preserve"> – first, middle, last</w:t>
            </w:r>
            <w:r w:rsidRPr="001C4420">
              <w:rPr>
                <w:noProof/>
                <w:color w:val="9437FF"/>
                <w:sz w:val="20"/>
                <w:szCs w:val="20"/>
              </w:rPr>
              <w:t>]</w:t>
            </w:r>
          </w:p>
        </w:tc>
        <w:tc>
          <w:tcPr>
            <w:tcW w:w="4675" w:type="dxa"/>
          </w:tcPr>
          <w:p w14:paraId="76690F91" w14:textId="77777777" w:rsidR="00AB7E46" w:rsidRPr="001C4420" w:rsidRDefault="00AB7E46" w:rsidP="00A5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437FF"/>
                <w:sz w:val="20"/>
                <w:szCs w:val="20"/>
              </w:rPr>
            </w:pPr>
            <w:r w:rsidRPr="001C4420">
              <w:rPr>
                <w:color w:val="9437FF"/>
                <w:sz w:val="20"/>
                <w:szCs w:val="20"/>
              </w:rPr>
              <w:t>[Title]</w:t>
            </w:r>
          </w:p>
        </w:tc>
      </w:tr>
      <w:tr w:rsidR="00AB7E46" w:rsidRPr="001C4420" w14:paraId="43EC378A" w14:textId="77777777" w:rsidTr="00A56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1D97BF" w14:textId="72506E8D" w:rsidR="00AB7E46" w:rsidRPr="00E4202A" w:rsidRDefault="00E4202A" w:rsidP="00A56FF0">
            <w:pPr>
              <w:rPr>
                <w:b w:val="0"/>
                <w:bCs w:val="0"/>
                <w:caps w:val="0"/>
                <w:noProof/>
                <w:color w:val="9437FF"/>
                <w:sz w:val="20"/>
                <w:szCs w:val="20"/>
              </w:rPr>
            </w:pPr>
            <w:r>
              <w:rPr>
                <w:noProof/>
                <w:color w:val="9437FF"/>
                <w:sz w:val="20"/>
                <w:szCs w:val="20"/>
              </w:rPr>
              <w:t>[fULL LEGAL</w:t>
            </w:r>
            <w:r w:rsidRPr="001C4420">
              <w:rPr>
                <w:noProof/>
                <w:color w:val="9437FF"/>
                <w:sz w:val="20"/>
                <w:szCs w:val="20"/>
              </w:rPr>
              <w:t xml:space="preserve"> Name</w:t>
            </w:r>
            <w:r>
              <w:rPr>
                <w:noProof/>
                <w:color w:val="9437FF"/>
                <w:sz w:val="20"/>
                <w:szCs w:val="20"/>
              </w:rPr>
              <w:t xml:space="preserve"> – first, middle, last</w:t>
            </w:r>
            <w:r w:rsidRPr="001C4420">
              <w:rPr>
                <w:noProof/>
                <w:color w:val="9437FF"/>
                <w:sz w:val="20"/>
                <w:szCs w:val="20"/>
              </w:rPr>
              <w:t>]</w:t>
            </w:r>
          </w:p>
        </w:tc>
        <w:tc>
          <w:tcPr>
            <w:tcW w:w="4675" w:type="dxa"/>
          </w:tcPr>
          <w:p w14:paraId="48536F93" w14:textId="77777777" w:rsidR="00AB7E46" w:rsidRPr="001C4420" w:rsidRDefault="00AB7E46" w:rsidP="00A5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437FF"/>
                <w:sz w:val="20"/>
                <w:szCs w:val="20"/>
              </w:rPr>
            </w:pPr>
            <w:r w:rsidRPr="001C4420">
              <w:rPr>
                <w:color w:val="9437FF"/>
                <w:sz w:val="20"/>
                <w:szCs w:val="20"/>
              </w:rPr>
              <w:t>[Title]</w:t>
            </w:r>
          </w:p>
        </w:tc>
      </w:tr>
      <w:tr w:rsidR="00AB7E46" w:rsidRPr="001C4420" w14:paraId="3AD279BC" w14:textId="77777777" w:rsidTr="00A5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1B7A81" w14:textId="54E10EC9" w:rsidR="00AB7E46" w:rsidRPr="00E4202A" w:rsidRDefault="00E4202A" w:rsidP="00A56FF0">
            <w:pPr>
              <w:rPr>
                <w:b w:val="0"/>
                <w:bCs w:val="0"/>
                <w:caps w:val="0"/>
                <w:noProof/>
                <w:color w:val="9437FF"/>
                <w:sz w:val="20"/>
                <w:szCs w:val="20"/>
              </w:rPr>
            </w:pPr>
            <w:r>
              <w:rPr>
                <w:noProof/>
                <w:color w:val="9437FF"/>
                <w:sz w:val="20"/>
                <w:szCs w:val="20"/>
              </w:rPr>
              <w:t>[fULL LEGAL</w:t>
            </w:r>
            <w:r w:rsidRPr="001C4420">
              <w:rPr>
                <w:noProof/>
                <w:color w:val="9437FF"/>
                <w:sz w:val="20"/>
                <w:szCs w:val="20"/>
              </w:rPr>
              <w:t xml:space="preserve"> Name</w:t>
            </w:r>
            <w:r>
              <w:rPr>
                <w:noProof/>
                <w:color w:val="9437FF"/>
                <w:sz w:val="20"/>
                <w:szCs w:val="20"/>
              </w:rPr>
              <w:t xml:space="preserve"> – first, middle, last</w:t>
            </w:r>
            <w:r w:rsidRPr="001C4420">
              <w:rPr>
                <w:noProof/>
                <w:color w:val="9437FF"/>
                <w:sz w:val="20"/>
                <w:szCs w:val="20"/>
              </w:rPr>
              <w:t>]</w:t>
            </w:r>
          </w:p>
        </w:tc>
        <w:tc>
          <w:tcPr>
            <w:tcW w:w="4675" w:type="dxa"/>
          </w:tcPr>
          <w:p w14:paraId="31378ABE" w14:textId="77777777" w:rsidR="00AB7E46" w:rsidRPr="001C4420" w:rsidRDefault="00AB7E46" w:rsidP="00A5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437FF"/>
                <w:sz w:val="20"/>
                <w:szCs w:val="20"/>
              </w:rPr>
            </w:pPr>
            <w:r w:rsidRPr="001C4420">
              <w:rPr>
                <w:color w:val="9437FF"/>
                <w:sz w:val="20"/>
                <w:szCs w:val="20"/>
              </w:rPr>
              <w:t>[Title]</w:t>
            </w:r>
          </w:p>
        </w:tc>
      </w:tr>
    </w:tbl>
    <w:p w14:paraId="7315F8A9" w14:textId="77777777" w:rsidR="00056180" w:rsidRPr="001C4420" w:rsidRDefault="00056180" w:rsidP="00056180">
      <w:pPr>
        <w:rPr>
          <w:sz w:val="20"/>
          <w:szCs w:val="20"/>
        </w:rPr>
      </w:pPr>
    </w:p>
    <w:p w14:paraId="2CF16514" w14:textId="77777777" w:rsidR="00056180" w:rsidRPr="001C4420" w:rsidRDefault="00056180" w:rsidP="00056180">
      <w:pPr>
        <w:rPr>
          <w:sz w:val="20"/>
          <w:szCs w:val="20"/>
        </w:rPr>
      </w:pPr>
      <w:r w:rsidRPr="001C4420">
        <w:rPr>
          <w:sz w:val="20"/>
          <w:szCs w:val="20"/>
        </w:rPr>
        <w:t xml:space="preserve">Kind regards, </w:t>
      </w:r>
    </w:p>
    <w:p w14:paraId="43BF8981" w14:textId="77777777" w:rsidR="00056180" w:rsidRPr="001C4420" w:rsidRDefault="00056180" w:rsidP="00056180">
      <w:pPr>
        <w:rPr>
          <w:sz w:val="20"/>
          <w:szCs w:val="20"/>
        </w:rPr>
      </w:pPr>
    </w:p>
    <w:p w14:paraId="260B0084" w14:textId="77777777" w:rsidR="00056180" w:rsidRPr="001C4420" w:rsidRDefault="00056180" w:rsidP="00056180">
      <w:pPr>
        <w:rPr>
          <w:noProof/>
          <w:color w:val="9437FF"/>
          <w:sz w:val="20"/>
          <w:szCs w:val="20"/>
        </w:rPr>
      </w:pPr>
      <w:r w:rsidRPr="001C4420">
        <w:rPr>
          <w:sz w:val="20"/>
          <w:szCs w:val="20"/>
        </w:rPr>
        <w:t>[</w:t>
      </w:r>
      <w:r w:rsidRPr="001C4420">
        <w:rPr>
          <w:noProof/>
          <w:color w:val="9437FF"/>
          <w:sz w:val="20"/>
          <w:szCs w:val="20"/>
        </w:rPr>
        <w:t>Insert Signature]</w:t>
      </w:r>
    </w:p>
    <w:p w14:paraId="0F1F9BF3" w14:textId="77777777" w:rsidR="00056180" w:rsidRPr="001C4420" w:rsidRDefault="00056180" w:rsidP="00056180">
      <w:pPr>
        <w:rPr>
          <w:noProof/>
          <w:color w:val="9437FF"/>
          <w:sz w:val="20"/>
          <w:szCs w:val="20"/>
        </w:rPr>
      </w:pPr>
    </w:p>
    <w:p w14:paraId="4AAE8481" w14:textId="77777777" w:rsidR="00056180" w:rsidRPr="00835CEC" w:rsidRDefault="00056180" w:rsidP="00056180">
      <w:pPr>
        <w:rPr>
          <w:noProof/>
          <w:color w:val="9437FF"/>
          <w:sz w:val="20"/>
          <w:szCs w:val="20"/>
        </w:rPr>
      </w:pPr>
      <w:r w:rsidRPr="001C4420">
        <w:rPr>
          <w:noProof/>
          <w:color w:val="9437FF"/>
          <w:sz w:val="20"/>
          <w:szCs w:val="20"/>
        </w:rPr>
        <w:t>[Name]</w:t>
      </w:r>
      <w:r w:rsidRPr="001C4420">
        <w:rPr>
          <w:noProof/>
          <w:color w:val="9437FF"/>
          <w:sz w:val="20"/>
          <w:szCs w:val="20"/>
        </w:rPr>
        <w:br/>
        <w:t>[Title]</w:t>
      </w:r>
    </w:p>
    <w:p w14:paraId="3300AC0E" w14:textId="77777777" w:rsidR="00056180" w:rsidRPr="00835CEC" w:rsidRDefault="00056180" w:rsidP="00056180">
      <w:pPr>
        <w:jc w:val="center"/>
        <w:rPr>
          <w:sz w:val="20"/>
          <w:szCs w:val="20"/>
          <w:u w:val="single"/>
        </w:rPr>
      </w:pPr>
    </w:p>
    <w:sectPr w:rsidR="00056180" w:rsidRPr="00835C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NDC0MDOxMDa0NDNT0lEKTi0uzszPAykwqgUA5t9bFSwAAAA="/>
  </w:docVars>
  <w:rsids>
    <w:rsidRoot w:val="007E48C1"/>
    <w:rsid w:val="00006431"/>
    <w:rsid w:val="00056180"/>
    <w:rsid w:val="001C4420"/>
    <w:rsid w:val="001F354C"/>
    <w:rsid w:val="002A6176"/>
    <w:rsid w:val="007040BB"/>
    <w:rsid w:val="007E48C1"/>
    <w:rsid w:val="008141F6"/>
    <w:rsid w:val="00835CEC"/>
    <w:rsid w:val="00AB7E46"/>
    <w:rsid w:val="00C844B9"/>
    <w:rsid w:val="00D62DA0"/>
    <w:rsid w:val="00E4202A"/>
    <w:rsid w:val="00FB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047F7"/>
  <w15:chartTrackingRefBased/>
  <w15:docId w15:val="{B29282BD-9565-498F-A179-9C28DDE26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4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835CE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e Reed</dc:creator>
  <cp:keywords/>
  <dc:description/>
  <cp:lastModifiedBy>Maggie D'Angelo</cp:lastModifiedBy>
  <cp:revision>2</cp:revision>
  <dcterms:created xsi:type="dcterms:W3CDTF">2025-08-20T19:36:00Z</dcterms:created>
  <dcterms:modified xsi:type="dcterms:W3CDTF">2025-08-20T19:36:00Z</dcterms:modified>
</cp:coreProperties>
</file>